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5A1C7" w14:textId="752DB2BC" w:rsidR="009A2439" w:rsidRPr="00E74330" w:rsidRDefault="007D2078" w:rsidP="007D2078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E74330">
        <w:rPr>
          <w:rFonts w:ascii="Times New Roman" w:hAnsi="Times New Roman" w:cs="Times New Roman"/>
          <w:b/>
          <w:bCs/>
          <w:sz w:val="44"/>
          <w:szCs w:val="44"/>
        </w:rPr>
        <w:t>Assignment 1 – Data Measurement</w:t>
      </w:r>
    </w:p>
    <w:p w14:paraId="752EDE24" w14:textId="56B32F32" w:rsidR="007D2078" w:rsidRPr="00E74330" w:rsidRDefault="007D2078" w:rsidP="007D2078">
      <w:pPr>
        <w:rPr>
          <w:rFonts w:ascii="Times New Roman" w:hAnsi="Times New Roman" w:cs="Times New Roman"/>
        </w:rPr>
      </w:pPr>
    </w:p>
    <w:p w14:paraId="744FB9B6" w14:textId="40AD32B4" w:rsidR="001D1E9D" w:rsidRPr="00E74330" w:rsidRDefault="001D1E9D" w:rsidP="003F6045">
      <w:pPr>
        <w:spacing w:after="120"/>
        <w:ind w:left="357"/>
        <w:rPr>
          <w:rFonts w:ascii="Times New Roman" w:hAnsi="Times New Roman" w:cs="Times New Roman"/>
          <w:b/>
          <w:bCs/>
          <w:sz w:val="32"/>
          <w:szCs w:val="32"/>
        </w:rPr>
      </w:pPr>
      <w:r w:rsidRPr="00E74330">
        <w:rPr>
          <w:rFonts w:ascii="Times New Roman" w:hAnsi="Times New Roman" w:cs="Times New Roman"/>
          <w:b/>
          <w:bCs/>
          <w:sz w:val="32"/>
          <w:szCs w:val="32"/>
        </w:rPr>
        <w:t xml:space="preserve">1. </w:t>
      </w:r>
      <w:r w:rsidR="000619DC" w:rsidRPr="00E74330">
        <w:rPr>
          <w:rFonts w:ascii="Times New Roman" w:hAnsi="Times New Roman" w:cs="Times New Roman"/>
          <w:b/>
          <w:bCs/>
          <w:sz w:val="32"/>
          <w:szCs w:val="32"/>
        </w:rPr>
        <w:t>Science Phenomenon</w:t>
      </w:r>
    </w:p>
    <w:p w14:paraId="4F7F082B" w14:textId="77777777" w:rsidR="003F6045" w:rsidRPr="00E74330" w:rsidRDefault="003F6045" w:rsidP="003F6045">
      <w:pPr>
        <w:spacing w:after="120"/>
        <w:ind w:left="357"/>
        <w:rPr>
          <w:rFonts w:ascii="Times New Roman" w:hAnsi="Times New Roman" w:cs="Times New Roman"/>
          <w:b/>
          <w:bCs/>
          <w:sz w:val="28"/>
          <w:szCs w:val="28"/>
        </w:rPr>
      </w:pPr>
    </w:p>
    <w:p w14:paraId="38447D68" w14:textId="4AB81BD6" w:rsidR="004F161D" w:rsidRDefault="004F161D" w:rsidP="001D1E9D">
      <w:pPr>
        <w:ind w:left="360"/>
        <w:rPr>
          <w:rFonts w:ascii="Times New Roman" w:hAnsi="Times New Roman" w:cs="Times New Roman"/>
        </w:rPr>
      </w:pPr>
      <w:r w:rsidRPr="004F161D">
        <w:rPr>
          <w:rFonts w:ascii="Times New Roman" w:hAnsi="Times New Roman" w:cs="Times New Roman"/>
          <w:b/>
          <w:bCs/>
          <w:sz w:val="28"/>
          <w:szCs w:val="28"/>
        </w:rPr>
        <w:t>Calculate how long it takes fo</w:t>
      </w:r>
      <w:r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Pr="004F161D">
        <w:rPr>
          <w:rFonts w:ascii="Times New Roman" w:hAnsi="Times New Roman" w:cs="Times New Roman"/>
          <w:b/>
          <w:bCs/>
          <w:sz w:val="28"/>
          <w:szCs w:val="28"/>
        </w:rPr>
        <w:t xml:space="preserve"> ice to mel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in different mediums</w:t>
      </w:r>
      <w:r w:rsidRPr="004F161D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28350D4B" w14:textId="2A1CAA50" w:rsidR="004F161D" w:rsidRDefault="004F161D" w:rsidP="001D1E9D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4F161D">
        <w:rPr>
          <w:rFonts w:ascii="Times New Roman" w:hAnsi="Times New Roman" w:cs="Times New Roman"/>
        </w:rPr>
        <w:t>mount of time it takes for a 30 g ice cube to melt in various media and note the result.</w:t>
      </w:r>
    </w:p>
    <w:p w14:paraId="024BC2D4" w14:textId="35D0D981" w:rsidR="00EB3FFA" w:rsidRPr="00E74330" w:rsidRDefault="00BC5DCB" w:rsidP="001D1E9D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Procedure:</w:t>
      </w:r>
    </w:p>
    <w:p w14:paraId="09F22CEE" w14:textId="4C71EC29" w:rsidR="0075770E" w:rsidRPr="00E74330" w:rsidRDefault="0075770E" w:rsidP="000C6156">
      <w:pPr>
        <w:ind w:left="36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Room Temperature: </w:t>
      </w:r>
      <w:r w:rsidR="004F161D">
        <w:rPr>
          <w:rFonts w:ascii="Times New Roman" w:hAnsi="Times New Roman" w:cs="Times New Roman"/>
        </w:rPr>
        <w:t>68</w:t>
      </w:r>
      <w:r w:rsidRPr="00E74330">
        <w:rPr>
          <w:rFonts w:ascii="Times New Roman" w:hAnsi="Times New Roman" w:cs="Times New Roman"/>
        </w:rPr>
        <w:t>°F</w:t>
      </w:r>
    </w:p>
    <w:p w14:paraId="2B59C46B" w14:textId="796DA00F" w:rsidR="000C6156" w:rsidRPr="00E74330" w:rsidRDefault="000C6156" w:rsidP="000C6156">
      <w:pPr>
        <w:ind w:left="36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Weight of Ice Cube: </w:t>
      </w:r>
      <w:r w:rsidR="004F161D">
        <w:rPr>
          <w:rFonts w:ascii="Times New Roman" w:hAnsi="Times New Roman" w:cs="Times New Roman"/>
        </w:rPr>
        <w:t>30</w:t>
      </w:r>
      <w:r w:rsidRPr="00E74330">
        <w:rPr>
          <w:rFonts w:ascii="Times New Roman" w:hAnsi="Times New Roman" w:cs="Times New Roman"/>
        </w:rPr>
        <w:t xml:space="preserve"> grams</w:t>
      </w:r>
      <w:r w:rsidR="004F161D">
        <w:rPr>
          <w:rFonts w:ascii="Times New Roman" w:hAnsi="Times New Roman" w:cs="Times New Roman"/>
        </w:rPr>
        <w:t xml:space="preserve"> for each medium</w:t>
      </w:r>
    </w:p>
    <w:p w14:paraId="5AC80C10" w14:textId="789E95BB" w:rsidR="003E7409" w:rsidRPr="00E74330" w:rsidRDefault="004F161D" w:rsidP="000C6156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fferent </w:t>
      </w:r>
      <w:r w:rsidR="003E7409" w:rsidRPr="00E74330">
        <w:rPr>
          <w:rFonts w:ascii="Times New Roman" w:hAnsi="Times New Roman" w:cs="Times New Roman"/>
        </w:rPr>
        <w:t>Mediums</w:t>
      </w:r>
      <w:r>
        <w:rPr>
          <w:rFonts w:ascii="Times New Roman" w:hAnsi="Times New Roman" w:cs="Times New Roman"/>
        </w:rPr>
        <w:t xml:space="preserve"> chosen</w:t>
      </w:r>
      <w:r w:rsidR="003E7409" w:rsidRPr="00E74330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Vegetable Oil, Hot Water, No Medium, Normal Water, Salt Water, Cool Water</w:t>
      </w:r>
    </w:p>
    <w:p w14:paraId="01436D02" w14:textId="01B2A8FD" w:rsidR="003E7409" w:rsidRPr="00E74330" w:rsidRDefault="000C6156" w:rsidP="003E7409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Take a stopwatch</w:t>
      </w:r>
      <w:r w:rsidR="00FF34AE">
        <w:rPr>
          <w:rFonts w:ascii="Times New Roman" w:hAnsi="Times New Roman" w:cs="Times New Roman"/>
        </w:rPr>
        <w:t xml:space="preserve"> or download a timer application in your phone</w:t>
      </w:r>
      <w:r w:rsidRPr="00E74330">
        <w:rPr>
          <w:rFonts w:ascii="Times New Roman" w:hAnsi="Times New Roman" w:cs="Times New Roman"/>
        </w:rPr>
        <w:t xml:space="preserve">, 6 bowls, 6 ice cubes, and </w:t>
      </w:r>
      <w:r w:rsidR="00FF34AE">
        <w:rPr>
          <w:rFonts w:ascii="Times New Roman" w:hAnsi="Times New Roman" w:cs="Times New Roman"/>
        </w:rPr>
        <w:t>6</w:t>
      </w:r>
      <w:r w:rsidRPr="00E74330">
        <w:rPr>
          <w:rFonts w:ascii="Times New Roman" w:hAnsi="Times New Roman" w:cs="Times New Roman"/>
        </w:rPr>
        <w:t xml:space="preserve"> cups of the </w:t>
      </w:r>
      <w:r w:rsidR="003E7409" w:rsidRPr="00E74330">
        <w:rPr>
          <w:rFonts w:ascii="Times New Roman" w:hAnsi="Times New Roman" w:cs="Times New Roman"/>
        </w:rPr>
        <w:t>above-mentioned mediums.</w:t>
      </w:r>
    </w:p>
    <w:p w14:paraId="664A4B2E" w14:textId="66FFA82D" w:rsidR="003E7409" w:rsidRPr="00E74330" w:rsidRDefault="003E7409" w:rsidP="003E7409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Pour the five mediums into five separate bowls leaving one bowl empty</w:t>
      </w:r>
      <w:r w:rsidR="004F3221" w:rsidRPr="00E74330">
        <w:rPr>
          <w:rFonts w:ascii="Times New Roman" w:hAnsi="Times New Roman" w:cs="Times New Roman"/>
        </w:rPr>
        <w:t>.</w:t>
      </w:r>
    </w:p>
    <w:p w14:paraId="5CA331B5" w14:textId="78E3BF48" w:rsidR="003E7409" w:rsidRPr="00E74330" w:rsidRDefault="00993551" w:rsidP="003E7409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Place the ice cubes into the six bowls and start the stopwatch</w:t>
      </w:r>
      <w:r w:rsidR="004F3221" w:rsidRPr="00E74330">
        <w:rPr>
          <w:rFonts w:ascii="Times New Roman" w:hAnsi="Times New Roman" w:cs="Times New Roman"/>
        </w:rPr>
        <w:t>.</w:t>
      </w:r>
    </w:p>
    <w:p w14:paraId="1FFB8A70" w14:textId="542E18E7" w:rsidR="004F3221" w:rsidRPr="00E74330" w:rsidRDefault="004F3221" w:rsidP="003E7409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Hit the ‘Lap’ button on the stopwatch every time an ice cube in one of the six bowls melts completely.</w:t>
      </w:r>
    </w:p>
    <w:p w14:paraId="0921CDA6" w14:textId="632AEA50" w:rsidR="004F3221" w:rsidRPr="00E74330" w:rsidRDefault="004F3221" w:rsidP="00C66FCA">
      <w:pPr>
        <w:pStyle w:val="ListParagraph"/>
        <w:numPr>
          <w:ilvl w:val="0"/>
          <w:numId w:val="6"/>
        </w:numPr>
        <w:spacing w:after="280"/>
        <w:ind w:left="1077" w:hanging="357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Note down the time against each medium.</w:t>
      </w:r>
    </w:p>
    <w:p w14:paraId="7553173C" w14:textId="31FA33FA" w:rsidR="00D93E27" w:rsidRPr="00E74330" w:rsidRDefault="004F161D" w:rsidP="00C66FCA">
      <w:pPr>
        <w:ind w:left="3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6A8BD35" wp14:editId="60B97139">
            <wp:extent cx="5731510" cy="3693795"/>
            <wp:effectExtent l="0" t="0" r="0" b="1905"/>
            <wp:docPr id="2" name="Picture 2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91F13" w14:textId="77777777" w:rsidR="004F161D" w:rsidRDefault="004F161D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236EFD" w14:textId="77777777" w:rsidR="004F161D" w:rsidRDefault="004F161D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387F5DB" w14:textId="408A0660" w:rsidR="00300B9E" w:rsidRPr="00E74330" w:rsidRDefault="00235A69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Data Points:</w:t>
      </w:r>
    </w:p>
    <w:p w14:paraId="0078B595" w14:textId="7884DCC8" w:rsidR="00E801A8" w:rsidRPr="00E74330" w:rsidRDefault="00C35187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C16D91A" wp14:editId="5DA9CA63">
            <wp:extent cx="5731510" cy="2909570"/>
            <wp:effectExtent l="0" t="0" r="0" b="0"/>
            <wp:docPr id="23" name="Picture 23" descr="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pplication, table, Exce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B6241" w14:textId="75F4A721" w:rsidR="00D93E27" w:rsidRPr="00E74330" w:rsidRDefault="00D93E27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5BC8B22" w14:textId="02498E78" w:rsidR="0083236C" w:rsidRPr="00E74330" w:rsidRDefault="0083236C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Data Visualization:</w:t>
      </w:r>
    </w:p>
    <w:p w14:paraId="5AEB3A21" w14:textId="6ECAFA19" w:rsidR="0083236C" w:rsidRPr="00E74330" w:rsidRDefault="00C35187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BE970D6" wp14:editId="27EB0DD1">
            <wp:extent cx="5731510" cy="3108325"/>
            <wp:effectExtent l="0" t="0" r="0" b="3175"/>
            <wp:docPr id="24" name="Picture 24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EE2AE" w14:textId="77777777" w:rsidR="00C35187" w:rsidRDefault="00C35187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3FC06BF" w14:textId="77777777" w:rsidR="00C35187" w:rsidRDefault="00C35187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377011" w14:textId="77777777" w:rsidR="00C35187" w:rsidRDefault="00C35187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334D2C29" w14:textId="77777777" w:rsidR="00C35187" w:rsidRDefault="00C35187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4C61346" w14:textId="77777777" w:rsidR="00C35187" w:rsidRDefault="00C35187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C171A11" w14:textId="32A3E647" w:rsidR="00304CDD" w:rsidRPr="00E74330" w:rsidRDefault="00E56F2A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74330">
        <w:rPr>
          <w:rFonts w:ascii="Times New Roman" w:hAnsi="Times New Roman" w:cs="Times New Roman"/>
          <w:b/>
          <w:bCs/>
          <w:sz w:val="24"/>
          <w:szCs w:val="24"/>
        </w:rPr>
        <w:lastRenderedPageBreak/>
        <w:t>Color</w:t>
      </w:r>
      <w:proofErr w:type="spellEnd"/>
      <w:r w:rsidRPr="00E74330">
        <w:rPr>
          <w:rFonts w:ascii="Times New Roman" w:hAnsi="Times New Roman" w:cs="Times New Roman"/>
          <w:b/>
          <w:bCs/>
          <w:sz w:val="24"/>
          <w:szCs w:val="24"/>
        </w:rPr>
        <w:t xml:space="preserve"> coded data table</w:t>
      </w:r>
      <w:r w:rsidR="000D44B9" w:rsidRPr="00E7433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94E5E13" w14:textId="2C1A5A71" w:rsidR="00033F2A" w:rsidRPr="00E74330" w:rsidRDefault="00C35187" w:rsidP="00300B9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A0C5AD3" wp14:editId="738E4CE8">
            <wp:extent cx="5731510" cy="2762250"/>
            <wp:effectExtent l="0" t="0" r="0" b="6350"/>
            <wp:docPr id="25" name="Picture 2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, table, Excel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63971" w14:textId="77777777" w:rsidR="00CB5B36" w:rsidRPr="00E74330" w:rsidRDefault="0075770E" w:rsidP="00CB5B36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55FB3E9" w14:textId="77777777" w:rsidR="00CB5B36" w:rsidRPr="00E74330" w:rsidRDefault="00CB5B36" w:rsidP="00CB5B36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Insights:</w:t>
      </w:r>
    </w:p>
    <w:p w14:paraId="7579BF9F" w14:textId="7AB56F3F" w:rsidR="00BC5DCB" w:rsidRPr="00E74330" w:rsidRDefault="005B3D9F" w:rsidP="000D41C7">
      <w:pPr>
        <w:pStyle w:val="ListParagraph"/>
        <w:numPr>
          <w:ilvl w:val="0"/>
          <w:numId w:val="7"/>
        </w:numPr>
        <w:ind w:left="1077" w:hanging="357"/>
        <w:contextualSpacing w:val="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From the graph, we can infer that ice took the maximum amount of time</w:t>
      </w:r>
      <w:r w:rsidR="00E93798" w:rsidRPr="00E74330">
        <w:rPr>
          <w:rFonts w:ascii="Times New Roman" w:hAnsi="Times New Roman" w:cs="Times New Roman"/>
        </w:rPr>
        <w:t xml:space="preserve"> (</w:t>
      </w:r>
      <w:r w:rsidR="00C35187">
        <w:rPr>
          <w:rFonts w:ascii="Times New Roman" w:hAnsi="Times New Roman" w:cs="Times New Roman"/>
        </w:rPr>
        <w:t>50.37</w:t>
      </w:r>
      <w:r w:rsidR="00E93798" w:rsidRPr="00E74330">
        <w:rPr>
          <w:rFonts w:ascii="Times New Roman" w:hAnsi="Times New Roman" w:cs="Times New Roman"/>
        </w:rPr>
        <w:t xml:space="preserve"> minutes)</w:t>
      </w:r>
      <w:r w:rsidRPr="00E74330">
        <w:rPr>
          <w:rFonts w:ascii="Times New Roman" w:hAnsi="Times New Roman" w:cs="Times New Roman"/>
        </w:rPr>
        <w:t xml:space="preserve"> to melt when there was no medium</w:t>
      </w:r>
      <w:r w:rsidR="003F4FF3" w:rsidRPr="00E74330">
        <w:rPr>
          <w:rFonts w:ascii="Times New Roman" w:hAnsi="Times New Roman" w:cs="Times New Roman"/>
        </w:rPr>
        <w:t>.</w:t>
      </w:r>
    </w:p>
    <w:p w14:paraId="58D898CF" w14:textId="7A20CBEF" w:rsidR="003F4FF3" w:rsidRPr="00E74330" w:rsidRDefault="003F4FF3" w:rsidP="000D41C7">
      <w:pPr>
        <w:pStyle w:val="ListParagraph"/>
        <w:numPr>
          <w:ilvl w:val="0"/>
          <w:numId w:val="7"/>
        </w:numPr>
        <w:ind w:left="1077" w:hanging="357"/>
        <w:contextualSpacing w:val="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Looking at the </w:t>
      </w:r>
      <w:proofErr w:type="spellStart"/>
      <w:r w:rsidRPr="00E74330">
        <w:rPr>
          <w:rFonts w:ascii="Times New Roman" w:hAnsi="Times New Roman" w:cs="Times New Roman"/>
        </w:rPr>
        <w:t>color</w:t>
      </w:r>
      <w:proofErr w:type="spellEnd"/>
      <w:r w:rsidRPr="00E74330">
        <w:rPr>
          <w:rFonts w:ascii="Times New Roman" w:hAnsi="Times New Roman" w:cs="Times New Roman"/>
        </w:rPr>
        <w:t xml:space="preserve"> coded data table, we see that the change in grams/min is highest in hot water</w:t>
      </w:r>
      <w:r w:rsidR="00E93798" w:rsidRPr="00E74330">
        <w:rPr>
          <w:rFonts w:ascii="Times New Roman" w:hAnsi="Times New Roman" w:cs="Times New Roman"/>
        </w:rPr>
        <w:t xml:space="preserve"> (17.</w:t>
      </w:r>
      <w:r w:rsidR="00C35187">
        <w:rPr>
          <w:rFonts w:ascii="Times New Roman" w:hAnsi="Times New Roman" w:cs="Times New Roman"/>
        </w:rPr>
        <w:t>4</w:t>
      </w:r>
      <w:r w:rsidR="00AA42C3">
        <w:rPr>
          <w:rFonts w:ascii="Times New Roman" w:hAnsi="Times New Roman" w:cs="Times New Roman"/>
        </w:rPr>
        <w:t>1</w:t>
      </w:r>
      <w:r w:rsidR="00E93798" w:rsidRPr="00E74330">
        <w:rPr>
          <w:rFonts w:ascii="Times New Roman" w:hAnsi="Times New Roman" w:cs="Times New Roman"/>
        </w:rPr>
        <w:t xml:space="preserve"> grams/minute)</w:t>
      </w:r>
      <w:r w:rsidR="000D41C7" w:rsidRPr="00E74330">
        <w:rPr>
          <w:rFonts w:ascii="Times New Roman" w:hAnsi="Times New Roman" w:cs="Times New Roman"/>
        </w:rPr>
        <w:t>.</w:t>
      </w:r>
    </w:p>
    <w:p w14:paraId="487B8569" w14:textId="03527023" w:rsidR="008D3339" w:rsidRPr="00E74330" w:rsidRDefault="00C0695A" w:rsidP="000D41C7">
      <w:pPr>
        <w:pStyle w:val="ListParagraph"/>
        <w:numPr>
          <w:ilvl w:val="0"/>
          <w:numId w:val="7"/>
        </w:numPr>
        <w:ind w:left="1077" w:hanging="357"/>
        <w:contextualSpacing w:val="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From the </w:t>
      </w:r>
      <w:proofErr w:type="spellStart"/>
      <w:r w:rsidRPr="00E74330">
        <w:rPr>
          <w:rFonts w:ascii="Times New Roman" w:hAnsi="Times New Roman" w:cs="Times New Roman"/>
        </w:rPr>
        <w:t>color</w:t>
      </w:r>
      <w:proofErr w:type="spellEnd"/>
      <w:r w:rsidRPr="00E74330">
        <w:rPr>
          <w:rFonts w:ascii="Times New Roman" w:hAnsi="Times New Roman" w:cs="Times New Roman"/>
        </w:rPr>
        <w:t xml:space="preserve"> coded table, we see that the average change in grams/minute of the ice cube is 5.</w:t>
      </w:r>
      <w:r w:rsidR="00C35187">
        <w:rPr>
          <w:rFonts w:ascii="Times New Roman" w:hAnsi="Times New Roman" w:cs="Times New Roman"/>
        </w:rPr>
        <w:t>79</w:t>
      </w:r>
      <w:r w:rsidRPr="00E74330">
        <w:rPr>
          <w:rFonts w:ascii="Times New Roman" w:hAnsi="Times New Roman" w:cs="Times New Roman"/>
        </w:rPr>
        <w:t xml:space="preserve">. Such a high value infers that </w:t>
      </w:r>
      <w:r w:rsidR="00297569" w:rsidRPr="00E74330">
        <w:rPr>
          <w:rFonts w:ascii="Times New Roman" w:hAnsi="Times New Roman" w:cs="Times New Roman"/>
        </w:rPr>
        <w:t>H</w:t>
      </w:r>
      <w:r w:rsidRPr="00E74330">
        <w:rPr>
          <w:rFonts w:ascii="Times New Roman" w:hAnsi="Times New Roman" w:cs="Times New Roman"/>
        </w:rPr>
        <w:t xml:space="preserve">ot </w:t>
      </w:r>
      <w:r w:rsidR="00297569" w:rsidRPr="00E74330">
        <w:rPr>
          <w:rFonts w:ascii="Times New Roman" w:hAnsi="Times New Roman" w:cs="Times New Roman"/>
        </w:rPr>
        <w:t>W</w:t>
      </w:r>
      <w:r w:rsidRPr="00E74330">
        <w:rPr>
          <w:rFonts w:ascii="Times New Roman" w:hAnsi="Times New Roman" w:cs="Times New Roman"/>
        </w:rPr>
        <w:t xml:space="preserve">ater </w:t>
      </w:r>
      <w:r w:rsidR="00297569" w:rsidRPr="00E74330">
        <w:rPr>
          <w:rFonts w:ascii="Times New Roman" w:hAnsi="Times New Roman" w:cs="Times New Roman"/>
        </w:rPr>
        <w:t>might</w:t>
      </w:r>
      <w:r w:rsidRPr="00E74330">
        <w:rPr>
          <w:rFonts w:ascii="Times New Roman" w:hAnsi="Times New Roman" w:cs="Times New Roman"/>
        </w:rPr>
        <w:t xml:space="preserve"> be an outlier.</w:t>
      </w:r>
    </w:p>
    <w:p w14:paraId="386A49E6" w14:textId="5C95C0F8" w:rsidR="00FF7DA8" w:rsidRPr="00E74330" w:rsidRDefault="000D41C7" w:rsidP="00FF7DA8">
      <w:pPr>
        <w:pStyle w:val="ListParagraph"/>
        <w:numPr>
          <w:ilvl w:val="0"/>
          <w:numId w:val="7"/>
        </w:numPr>
        <w:ind w:left="1077" w:hanging="357"/>
        <w:contextualSpacing w:val="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From the data table, we can infer that ice took the least time to melt in Hot Water (1.</w:t>
      </w:r>
      <w:r w:rsidR="00C35187">
        <w:rPr>
          <w:rFonts w:ascii="Times New Roman" w:hAnsi="Times New Roman" w:cs="Times New Roman"/>
        </w:rPr>
        <w:t>7</w:t>
      </w:r>
      <w:r w:rsidRPr="00E74330">
        <w:rPr>
          <w:rFonts w:ascii="Times New Roman" w:hAnsi="Times New Roman" w:cs="Times New Roman"/>
        </w:rPr>
        <w:t>2 minutes)</w:t>
      </w:r>
      <w:r w:rsidR="00C35187">
        <w:rPr>
          <w:rFonts w:ascii="Times New Roman" w:hAnsi="Times New Roman" w:cs="Times New Roman"/>
        </w:rPr>
        <w:t>, this can be observed in the second reading.</w:t>
      </w:r>
    </w:p>
    <w:p w14:paraId="455FBB1C" w14:textId="77777777" w:rsidR="00E72CB8" w:rsidRPr="00E74330" w:rsidRDefault="00E72CB8" w:rsidP="00E72CB8">
      <w:pPr>
        <w:rPr>
          <w:rFonts w:ascii="Times New Roman" w:hAnsi="Times New Roman" w:cs="Times New Roman"/>
        </w:rPr>
      </w:pPr>
    </w:p>
    <w:p w14:paraId="1B6A86FC" w14:textId="37365BB7" w:rsidR="00FF7DA8" w:rsidRPr="00E74330" w:rsidRDefault="00FF7DA8" w:rsidP="00FF7DA8">
      <w:pPr>
        <w:spacing w:after="120"/>
        <w:ind w:left="357"/>
        <w:rPr>
          <w:rFonts w:ascii="Times New Roman" w:hAnsi="Times New Roman" w:cs="Times New Roman"/>
          <w:b/>
          <w:bCs/>
          <w:sz w:val="32"/>
          <w:szCs w:val="32"/>
        </w:rPr>
      </w:pPr>
      <w:r w:rsidRPr="00E74330">
        <w:rPr>
          <w:rFonts w:ascii="Times New Roman" w:hAnsi="Times New Roman" w:cs="Times New Roman"/>
          <w:b/>
          <w:bCs/>
          <w:sz w:val="32"/>
          <w:szCs w:val="32"/>
        </w:rPr>
        <w:t>2. Business Phenomenon</w:t>
      </w:r>
    </w:p>
    <w:p w14:paraId="60C921F3" w14:textId="77777777" w:rsidR="00FF7DA8" w:rsidRPr="00E74330" w:rsidRDefault="00FF7DA8" w:rsidP="00FF7DA8">
      <w:pPr>
        <w:ind w:left="360"/>
        <w:rPr>
          <w:rFonts w:ascii="Times New Roman" w:hAnsi="Times New Roman" w:cs="Times New Roman"/>
        </w:rPr>
      </w:pPr>
    </w:p>
    <w:p w14:paraId="1F284E28" w14:textId="50795C0B" w:rsidR="00FF7DA8" w:rsidRPr="00E74330" w:rsidRDefault="00FF7DA8" w:rsidP="00FF7DA8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 w:rsidRPr="00E74330">
        <w:rPr>
          <w:rFonts w:ascii="Times New Roman" w:hAnsi="Times New Roman" w:cs="Times New Roman"/>
          <w:b/>
          <w:bCs/>
          <w:sz w:val="28"/>
          <w:szCs w:val="28"/>
        </w:rPr>
        <w:t xml:space="preserve">Measure </w:t>
      </w:r>
      <w:r w:rsidR="002C5F10" w:rsidRPr="00E74330">
        <w:rPr>
          <w:rFonts w:ascii="Times New Roman" w:hAnsi="Times New Roman" w:cs="Times New Roman"/>
          <w:b/>
          <w:bCs/>
          <w:sz w:val="28"/>
          <w:szCs w:val="28"/>
        </w:rPr>
        <w:t xml:space="preserve">the number of </w:t>
      </w:r>
      <w:r w:rsidR="003F5133" w:rsidRPr="00E74330">
        <w:rPr>
          <w:rFonts w:ascii="Times New Roman" w:hAnsi="Times New Roman" w:cs="Times New Roman"/>
          <w:b/>
          <w:bCs/>
          <w:sz w:val="28"/>
          <w:szCs w:val="28"/>
        </w:rPr>
        <w:t>fruits sold in intervals of 30 minutes</w:t>
      </w:r>
    </w:p>
    <w:p w14:paraId="684B1711" w14:textId="3D8321A3" w:rsidR="00FF7DA8" w:rsidRPr="00E74330" w:rsidRDefault="00FF7DA8" w:rsidP="00FF7DA8">
      <w:pPr>
        <w:ind w:left="36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Record the </w:t>
      </w:r>
      <w:r w:rsidR="00F14C5B" w:rsidRPr="00E74330">
        <w:rPr>
          <w:rFonts w:ascii="Times New Roman" w:hAnsi="Times New Roman" w:cs="Times New Roman"/>
        </w:rPr>
        <w:t xml:space="preserve">number of fruits sold every 30 minutes </w:t>
      </w:r>
      <w:r w:rsidRPr="00E74330">
        <w:rPr>
          <w:rFonts w:ascii="Times New Roman" w:hAnsi="Times New Roman" w:cs="Times New Roman"/>
        </w:rPr>
        <w:t xml:space="preserve">in </w:t>
      </w:r>
      <w:r w:rsidR="00F14C5B" w:rsidRPr="00E74330">
        <w:rPr>
          <w:rFonts w:ascii="Times New Roman" w:hAnsi="Times New Roman" w:cs="Times New Roman"/>
        </w:rPr>
        <w:t xml:space="preserve">a supermarket. Data is classified based on the specific fruit. </w:t>
      </w:r>
    </w:p>
    <w:p w14:paraId="2112E4E3" w14:textId="7818DC82" w:rsidR="00C6330B" w:rsidRDefault="00C6330B" w:rsidP="00C35187">
      <w:pPr>
        <w:rPr>
          <w:rFonts w:ascii="Times New Roman" w:hAnsi="Times New Roman" w:cs="Times New Roman"/>
        </w:rPr>
      </w:pPr>
    </w:p>
    <w:p w14:paraId="73854997" w14:textId="77777777" w:rsidR="00C35187" w:rsidRDefault="00C35187" w:rsidP="00C3518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C0CC68" w14:textId="5424C127" w:rsidR="00FF7DA8" w:rsidRPr="00E74330" w:rsidRDefault="00FF7DA8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Procedure:</w:t>
      </w:r>
    </w:p>
    <w:p w14:paraId="3A242B03" w14:textId="1892D5E7" w:rsidR="00C6330B" w:rsidRPr="00E74330" w:rsidRDefault="00D7090E" w:rsidP="00C6330B">
      <w:pPr>
        <w:ind w:left="36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Fruits: </w:t>
      </w:r>
      <w:r w:rsidR="00C6330B">
        <w:rPr>
          <w:rFonts w:ascii="Times New Roman" w:hAnsi="Times New Roman" w:cs="Times New Roman"/>
        </w:rPr>
        <w:t>Strawberries, Oranges and Lemons</w:t>
      </w:r>
    </w:p>
    <w:p w14:paraId="5495A003" w14:textId="48397263" w:rsidR="00D7090E" w:rsidRPr="00E74330" w:rsidRDefault="00D7090E" w:rsidP="00A31CF9">
      <w:pPr>
        <w:ind w:left="36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Observation Start </w:t>
      </w:r>
      <w:r w:rsidR="00A31CF9" w:rsidRPr="00E74330">
        <w:rPr>
          <w:rFonts w:ascii="Times New Roman" w:hAnsi="Times New Roman" w:cs="Times New Roman"/>
        </w:rPr>
        <w:t>&amp; End Time</w:t>
      </w:r>
      <w:r w:rsidRPr="00E74330">
        <w:rPr>
          <w:rFonts w:ascii="Times New Roman" w:hAnsi="Times New Roman" w:cs="Times New Roman"/>
        </w:rPr>
        <w:t xml:space="preserve">: </w:t>
      </w:r>
      <w:r w:rsidR="00C6330B">
        <w:rPr>
          <w:rFonts w:ascii="Times New Roman" w:hAnsi="Times New Roman" w:cs="Times New Roman"/>
        </w:rPr>
        <w:t>4:00 PM to 7:00 PM</w:t>
      </w:r>
    </w:p>
    <w:p w14:paraId="731068E5" w14:textId="306CAA3E" w:rsidR="00C175F4" w:rsidRPr="00E74330" w:rsidRDefault="00C175F4" w:rsidP="00C175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Note down every transaction of fruit sold and name of the fruit</w:t>
      </w:r>
      <w:r w:rsidR="00136803" w:rsidRPr="00E74330">
        <w:rPr>
          <w:rFonts w:ascii="Times New Roman" w:hAnsi="Times New Roman" w:cs="Times New Roman"/>
        </w:rPr>
        <w:t>.</w:t>
      </w:r>
    </w:p>
    <w:p w14:paraId="46C1E1A9" w14:textId="46B12624" w:rsidR="00C175F4" w:rsidRPr="00E74330" w:rsidRDefault="00C175F4" w:rsidP="00C175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lastRenderedPageBreak/>
        <w:t xml:space="preserve">Count the total number of fruits sold at the end of the </w:t>
      </w:r>
      <w:r w:rsidR="00EC1ECF" w:rsidRPr="00E74330">
        <w:rPr>
          <w:rFonts w:ascii="Times New Roman" w:hAnsi="Times New Roman" w:cs="Times New Roman"/>
        </w:rPr>
        <w:t>30</w:t>
      </w:r>
      <w:r w:rsidR="00EC1ECF" w:rsidRPr="00E74330">
        <w:rPr>
          <w:rFonts w:ascii="Times New Roman" w:hAnsi="Times New Roman" w:cs="Times New Roman"/>
          <w:vertAlign w:val="superscript"/>
        </w:rPr>
        <w:t>th</w:t>
      </w:r>
      <w:r w:rsidR="00EC1ECF" w:rsidRPr="00E74330">
        <w:rPr>
          <w:rFonts w:ascii="Times New Roman" w:hAnsi="Times New Roman" w:cs="Times New Roman"/>
        </w:rPr>
        <w:t xml:space="preserve"> minute</w:t>
      </w:r>
      <w:r w:rsidRPr="00E74330">
        <w:rPr>
          <w:rFonts w:ascii="Times New Roman" w:hAnsi="Times New Roman" w:cs="Times New Roman"/>
        </w:rPr>
        <w:t xml:space="preserve"> and record it against each fruit</w:t>
      </w:r>
      <w:r w:rsidR="00136803" w:rsidRPr="00E74330">
        <w:rPr>
          <w:rFonts w:ascii="Times New Roman" w:hAnsi="Times New Roman" w:cs="Times New Roman"/>
        </w:rPr>
        <w:t>.</w:t>
      </w:r>
    </w:p>
    <w:p w14:paraId="3F06075A" w14:textId="230B1D3A" w:rsidR="00C175F4" w:rsidRPr="00E74330" w:rsidRDefault="005A58D1" w:rsidP="00EF0663">
      <w:pPr>
        <w:pStyle w:val="ListParagraph"/>
        <w:numPr>
          <w:ilvl w:val="0"/>
          <w:numId w:val="6"/>
        </w:numPr>
        <w:spacing w:after="280"/>
        <w:ind w:left="1077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53DE1B3F" wp14:editId="7B20BE0B">
            <wp:simplePos x="0" y="0"/>
            <wp:positionH relativeFrom="column">
              <wp:posOffset>2199903</wp:posOffset>
            </wp:positionH>
            <wp:positionV relativeFrom="paragraph">
              <wp:posOffset>352425</wp:posOffset>
            </wp:positionV>
            <wp:extent cx="1657243" cy="2556000"/>
            <wp:effectExtent l="0" t="0" r="0" b="0"/>
            <wp:wrapTight wrapText="bothSides">
              <wp:wrapPolygon edited="0">
                <wp:start x="0" y="0"/>
                <wp:lineTo x="0" y="21466"/>
                <wp:lineTo x="21360" y="21466"/>
                <wp:lineTo x="21360" y="0"/>
                <wp:lineTo x="0" y="0"/>
              </wp:wrapPolygon>
            </wp:wrapTight>
            <wp:docPr id="22" name="Picture 22" descr="A picture containing text, indoor, sh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indoor, shop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65" r="33103"/>
                    <a:stretch/>
                  </pic:blipFill>
                  <pic:spPr bwMode="auto">
                    <a:xfrm>
                      <a:off x="0" y="0"/>
                      <a:ext cx="1657243" cy="25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45A62DFF" wp14:editId="31D50602">
            <wp:simplePos x="0" y="0"/>
            <wp:positionH relativeFrom="column">
              <wp:posOffset>4239150</wp:posOffset>
            </wp:positionH>
            <wp:positionV relativeFrom="paragraph">
              <wp:posOffset>350607</wp:posOffset>
            </wp:positionV>
            <wp:extent cx="1586598" cy="2541600"/>
            <wp:effectExtent l="0" t="0" r="1270" b="0"/>
            <wp:wrapTight wrapText="bothSides">
              <wp:wrapPolygon edited="0">
                <wp:start x="0" y="0"/>
                <wp:lineTo x="0" y="21481"/>
                <wp:lineTo x="21444" y="21481"/>
                <wp:lineTo x="21444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73" t="-8" r="28301" b="8"/>
                    <a:stretch/>
                  </pic:blipFill>
                  <pic:spPr bwMode="auto">
                    <a:xfrm>
                      <a:off x="0" y="0"/>
                      <a:ext cx="1586598" cy="254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5EDD2797" wp14:editId="2FBC892B">
            <wp:simplePos x="0" y="0"/>
            <wp:positionH relativeFrom="column">
              <wp:posOffset>226607</wp:posOffset>
            </wp:positionH>
            <wp:positionV relativeFrom="paragraph">
              <wp:posOffset>348111</wp:posOffset>
            </wp:positionV>
            <wp:extent cx="1597025" cy="2560320"/>
            <wp:effectExtent l="0" t="0" r="3175" b="5080"/>
            <wp:wrapTight wrapText="bothSides">
              <wp:wrapPolygon edited="0">
                <wp:start x="0" y="0"/>
                <wp:lineTo x="0" y="21536"/>
                <wp:lineTo x="21471" y="21536"/>
                <wp:lineTo x="21471" y="0"/>
                <wp:lineTo x="0" y="0"/>
              </wp:wrapPolygon>
            </wp:wrapTight>
            <wp:docPr id="20" name="Picture 20" descr="A picture containing text, oranges, fruit, varie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oranges, fruit, variety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06" t="8510" r="47390" b="2590"/>
                    <a:stretch/>
                  </pic:blipFill>
                  <pic:spPr bwMode="auto">
                    <a:xfrm>
                      <a:off x="0" y="0"/>
                      <a:ext cx="1597025" cy="2560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75F4" w:rsidRPr="00E74330">
        <w:rPr>
          <w:rFonts w:ascii="Times New Roman" w:hAnsi="Times New Roman" w:cs="Times New Roman"/>
        </w:rPr>
        <w:t xml:space="preserve">Repeat the process </w:t>
      </w:r>
      <w:r w:rsidR="00136803" w:rsidRPr="00E74330">
        <w:rPr>
          <w:rFonts w:ascii="Times New Roman" w:hAnsi="Times New Roman" w:cs="Times New Roman"/>
        </w:rPr>
        <w:t>for the six intervals.</w:t>
      </w:r>
    </w:p>
    <w:p w14:paraId="1BA77536" w14:textId="13B3EB18" w:rsidR="00D7090E" w:rsidRPr="00E74330" w:rsidRDefault="00D7090E" w:rsidP="00FF7DA8">
      <w:pPr>
        <w:ind w:left="360"/>
        <w:rPr>
          <w:rFonts w:ascii="Times New Roman" w:hAnsi="Times New Roman" w:cs="Times New Roman"/>
        </w:rPr>
      </w:pPr>
    </w:p>
    <w:p w14:paraId="46DE5169" w14:textId="77777777" w:rsidR="00D60834" w:rsidRDefault="005A58D1" w:rsidP="005A58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</w:p>
    <w:p w14:paraId="2778609E" w14:textId="22FFB563" w:rsidR="000B4A8C" w:rsidRPr="00E74330" w:rsidRDefault="000B4A8C" w:rsidP="005A58D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Data Points:</w:t>
      </w:r>
    </w:p>
    <w:p w14:paraId="533B5D55" w14:textId="5EE82290" w:rsidR="000B4A8C" w:rsidRPr="00E74330" w:rsidRDefault="00485E98" w:rsidP="00FF7DA8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A82C6A8" wp14:editId="4148584F">
            <wp:extent cx="5731510" cy="2758440"/>
            <wp:effectExtent l="0" t="0" r="0" b="0"/>
            <wp:docPr id="4" name="Picture 4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able, Excel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14BBD" w14:textId="77777777" w:rsidR="00485E98" w:rsidRDefault="00485E98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AA76B11" w14:textId="77777777" w:rsidR="00485E98" w:rsidRDefault="00485E98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A3D8284" w14:textId="77777777" w:rsidR="00485E98" w:rsidRDefault="00485E98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6ED901" w14:textId="0C8267CA" w:rsidR="00485E98" w:rsidRDefault="00485E98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C877B60" w14:textId="5B651280" w:rsidR="005A58D1" w:rsidRDefault="005A58D1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F83A106" w14:textId="07C54BEF" w:rsidR="00C35187" w:rsidRDefault="00C35187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FEC0C1" w14:textId="77777777" w:rsidR="00C35187" w:rsidRDefault="00C35187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BEABF3" w14:textId="24C50C1F" w:rsidR="00EC01E3" w:rsidRPr="00E74330" w:rsidRDefault="00EC01E3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Data Visualization:</w:t>
      </w:r>
    </w:p>
    <w:p w14:paraId="101F0B58" w14:textId="4A7B78DE" w:rsidR="00EC01E3" w:rsidRPr="00E74330" w:rsidRDefault="00485E98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DD8A819" wp14:editId="39BBC28E">
            <wp:extent cx="5731510" cy="3084830"/>
            <wp:effectExtent l="0" t="0" r="0" b="127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84DA1" w14:textId="52D3B9D8" w:rsidR="00CE6E8C" w:rsidRPr="00E74330" w:rsidRDefault="00CE6E8C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08019A4" w14:textId="77777777" w:rsidR="00CE6E8C" w:rsidRPr="00E74330" w:rsidRDefault="00CE6E8C" w:rsidP="00CE6E8C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74330">
        <w:rPr>
          <w:rFonts w:ascii="Times New Roman" w:hAnsi="Times New Roman" w:cs="Times New Roman"/>
          <w:b/>
          <w:bCs/>
          <w:sz w:val="24"/>
          <w:szCs w:val="24"/>
        </w:rPr>
        <w:t>Color</w:t>
      </w:r>
      <w:proofErr w:type="spellEnd"/>
      <w:r w:rsidRPr="00E74330">
        <w:rPr>
          <w:rFonts w:ascii="Times New Roman" w:hAnsi="Times New Roman" w:cs="Times New Roman"/>
          <w:b/>
          <w:bCs/>
          <w:sz w:val="24"/>
          <w:szCs w:val="24"/>
        </w:rPr>
        <w:t xml:space="preserve"> coded data table:</w:t>
      </w:r>
    </w:p>
    <w:p w14:paraId="1F8D72F6" w14:textId="456092C5" w:rsidR="00CE6E8C" w:rsidRPr="00E74330" w:rsidRDefault="00485E98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4EB6955" wp14:editId="368B3A6E">
            <wp:extent cx="5731510" cy="2328545"/>
            <wp:effectExtent l="0" t="0" r="0" b="0"/>
            <wp:docPr id="17" name="Picture 1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, Excel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CBED6" w14:textId="77777777" w:rsidR="005C3C46" w:rsidRPr="00E74330" w:rsidRDefault="005C3C46" w:rsidP="005C3C46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Insights:</w:t>
      </w:r>
    </w:p>
    <w:p w14:paraId="05C09205" w14:textId="268CB8D2" w:rsidR="000A50A9" w:rsidRPr="00E74330" w:rsidRDefault="005C3C46" w:rsidP="002A03F0">
      <w:pPr>
        <w:pStyle w:val="ListParagraph"/>
        <w:numPr>
          <w:ilvl w:val="0"/>
          <w:numId w:val="8"/>
        </w:numPr>
        <w:ind w:left="1077" w:hanging="357"/>
        <w:contextualSpacing w:val="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Comparing the three fruits in the data table, we observe that the fruit that was sold the most between </w:t>
      </w:r>
      <w:r w:rsidR="00485E98">
        <w:rPr>
          <w:rFonts w:ascii="Times New Roman" w:hAnsi="Times New Roman" w:cs="Times New Roman"/>
        </w:rPr>
        <w:t>4:00 PM</w:t>
      </w:r>
      <w:r w:rsidRPr="00E74330">
        <w:rPr>
          <w:rFonts w:ascii="Times New Roman" w:hAnsi="Times New Roman" w:cs="Times New Roman"/>
        </w:rPr>
        <w:t xml:space="preserve"> and </w:t>
      </w:r>
      <w:r w:rsidR="00485E98">
        <w:rPr>
          <w:rFonts w:ascii="Times New Roman" w:hAnsi="Times New Roman" w:cs="Times New Roman"/>
        </w:rPr>
        <w:t>7:00</w:t>
      </w:r>
      <w:r w:rsidRPr="00E74330">
        <w:rPr>
          <w:rFonts w:ascii="Times New Roman" w:hAnsi="Times New Roman" w:cs="Times New Roman"/>
        </w:rPr>
        <w:t xml:space="preserve"> PM is </w:t>
      </w:r>
      <w:r w:rsidR="00485E98">
        <w:rPr>
          <w:rFonts w:ascii="Times New Roman" w:hAnsi="Times New Roman" w:cs="Times New Roman"/>
        </w:rPr>
        <w:t>Or</w:t>
      </w:r>
      <w:r w:rsidR="005A58D1">
        <w:rPr>
          <w:rFonts w:ascii="Times New Roman" w:hAnsi="Times New Roman" w:cs="Times New Roman"/>
        </w:rPr>
        <w:t>ange</w:t>
      </w:r>
      <w:r w:rsidRPr="00E74330">
        <w:rPr>
          <w:rFonts w:ascii="Times New Roman" w:hAnsi="Times New Roman" w:cs="Times New Roman"/>
        </w:rPr>
        <w:t xml:space="preserve"> (</w:t>
      </w:r>
      <w:r w:rsidR="005A58D1">
        <w:rPr>
          <w:rFonts w:ascii="Times New Roman" w:hAnsi="Times New Roman" w:cs="Times New Roman"/>
        </w:rPr>
        <w:t>27</w:t>
      </w:r>
      <w:r w:rsidRPr="00E74330">
        <w:rPr>
          <w:rFonts w:ascii="Times New Roman" w:hAnsi="Times New Roman" w:cs="Times New Roman"/>
        </w:rPr>
        <w:t>).</w:t>
      </w:r>
    </w:p>
    <w:p w14:paraId="66AF6F78" w14:textId="40E48EAC" w:rsidR="00E113C7" w:rsidRPr="00E74330" w:rsidRDefault="000A72C3" w:rsidP="002A03F0">
      <w:pPr>
        <w:pStyle w:val="ListParagraph"/>
        <w:numPr>
          <w:ilvl w:val="0"/>
          <w:numId w:val="8"/>
        </w:numPr>
        <w:ind w:left="1077" w:hanging="357"/>
        <w:contextualSpacing w:val="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From the graph</w:t>
      </w:r>
      <w:r w:rsidR="00316C17" w:rsidRPr="00E74330">
        <w:rPr>
          <w:rFonts w:ascii="Times New Roman" w:hAnsi="Times New Roman" w:cs="Times New Roman"/>
        </w:rPr>
        <w:t xml:space="preserve">, considering all intervals, </w:t>
      </w:r>
      <w:r w:rsidRPr="00E74330">
        <w:rPr>
          <w:rFonts w:ascii="Times New Roman" w:hAnsi="Times New Roman" w:cs="Times New Roman"/>
        </w:rPr>
        <w:t xml:space="preserve">we infer that </w:t>
      </w:r>
      <w:r w:rsidR="005A58D1">
        <w:rPr>
          <w:rFonts w:ascii="Times New Roman" w:hAnsi="Times New Roman" w:cs="Times New Roman"/>
        </w:rPr>
        <w:t>Strawber</w:t>
      </w:r>
      <w:r w:rsidR="00C6330B">
        <w:rPr>
          <w:rFonts w:ascii="Times New Roman" w:hAnsi="Times New Roman" w:cs="Times New Roman"/>
        </w:rPr>
        <w:t>ries</w:t>
      </w:r>
      <w:r w:rsidRPr="00E74330">
        <w:rPr>
          <w:rFonts w:ascii="Times New Roman" w:hAnsi="Times New Roman" w:cs="Times New Roman"/>
        </w:rPr>
        <w:t xml:space="preserve"> and </w:t>
      </w:r>
      <w:r w:rsidR="00C6330B">
        <w:rPr>
          <w:rFonts w:ascii="Times New Roman" w:hAnsi="Times New Roman" w:cs="Times New Roman"/>
        </w:rPr>
        <w:t>Lemons</w:t>
      </w:r>
      <w:r w:rsidRPr="00E74330">
        <w:rPr>
          <w:rFonts w:ascii="Times New Roman" w:hAnsi="Times New Roman" w:cs="Times New Roman"/>
        </w:rPr>
        <w:t xml:space="preserve"> were sold the most in the </w:t>
      </w:r>
      <w:r w:rsidR="005A58D1">
        <w:rPr>
          <w:rFonts w:ascii="Times New Roman" w:hAnsi="Times New Roman" w:cs="Times New Roman"/>
        </w:rPr>
        <w:t xml:space="preserve">4:00 - 4:30 </w:t>
      </w:r>
      <w:r w:rsidRPr="00E74330">
        <w:rPr>
          <w:rFonts w:ascii="Times New Roman" w:hAnsi="Times New Roman" w:cs="Times New Roman"/>
        </w:rPr>
        <w:t>interval</w:t>
      </w:r>
      <w:r w:rsidR="005A58D1">
        <w:rPr>
          <w:rFonts w:ascii="Times New Roman" w:hAnsi="Times New Roman" w:cs="Times New Roman"/>
        </w:rPr>
        <w:t xml:space="preserve"> and 4:30 - 5:00 respectively.</w:t>
      </w:r>
      <w:r w:rsidRPr="00E74330">
        <w:rPr>
          <w:rFonts w:ascii="Times New Roman" w:hAnsi="Times New Roman" w:cs="Times New Roman"/>
        </w:rPr>
        <w:t xml:space="preserve"> while oranges were sold the most in the</w:t>
      </w:r>
      <w:r w:rsidR="00C6330B">
        <w:rPr>
          <w:rFonts w:ascii="Times New Roman" w:hAnsi="Times New Roman" w:cs="Times New Roman"/>
        </w:rPr>
        <w:t xml:space="preserve"> 4:00 - 4:30 </w:t>
      </w:r>
      <w:r w:rsidRPr="00E74330">
        <w:rPr>
          <w:rFonts w:ascii="Times New Roman" w:hAnsi="Times New Roman" w:cs="Times New Roman"/>
        </w:rPr>
        <w:t xml:space="preserve">interval.  </w:t>
      </w:r>
    </w:p>
    <w:p w14:paraId="5559227D" w14:textId="6028B0C6" w:rsidR="00316C17" w:rsidRPr="00E74330" w:rsidRDefault="00316C17" w:rsidP="002A03F0">
      <w:pPr>
        <w:pStyle w:val="ListParagraph"/>
        <w:numPr>
          <w:ilvl w:val="0"/>
          <w:numId w:val="8"/>
        </w:numPr>
        <w:ind w:left="1077" w:hanging="357"/>
        <w:contextualSpacing w:val="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From the </w:t>
      </w:r>
      <w:proofErr w:type="spellStart"/>
      <w:r w:rsidRPr="00E74330">
        <w:rPr>
          <w:rFonts w:ascii="Times New Roman" w:hAnsi="Times New Roman" w:cs="Times New Roman"/>
        </w:rPr>
        <w:t>color</w:t>
      </w:r>
      <w:proofErr w:type="spellEnd"/>
      <w:r w:rsidRPr="00E74330">
        <w:rPr>
          <w:rFonts w:ascii="Times New Roman" w:hAnsi="Times New Roman" w:cs="Times New Roman"/>
        </w:rPr>
        <w:t xml:space="preserve"> coded table, we see that on an average, </w:t>
      </w:r>
      <w:r w:rsidR="005A58D1">
        <w:rPr>
          <w:rFonts w:ascii="Times New Roman" w:hAnsi="Times New Roman" w:cs="Times New Roman"/>
        </w:rPr>
        <w:t>Oranges</w:t>
      </w:r>
      <w:r w:rsidRPr="00E74330">
        <w:rPr>
          <w:rFonts w:ascii="Times New Roman" w:hAnsi="Times New Roman" w:cs="Times New Roman"/>
        </w:rPr>
        <w:t xml:space="preserve"> are sold the most per interval while </w:t>
      </w:r>
      <w:r w:rsidR="00C6330B">
        <w:rPr>
          <w:rFonts w:ascii="Times New Roman" w:hAnsi="Times New Roman" w:cs="Times New Roman"/>
        </w:rPr>
        <w:t>Strawberries</w:t>
      </w:r>
      <w:r w:rsidRPr="00E74330">
        <w:rPr>
          <w:rFonts w:ascii="Times New Roman" w:hAnsi="Times New Roman" w:cs="Times New Roman"/>
        </w:rPr>
        <w:t xml:space="preserve"> are sold the least. </w:t>
      </w:r>
    </w:p>
    <w:p w14:paraId="23F1F018" w14:textId="4DD1A9A2" w:rsidR="00C6330B" w:rsidRDefault="00C6330B" w:rsidP="00D94615">
      <w:pPr>
        <w:rPr>
          <w:rFonts w:ascii="Times New Roman" w:hAnsi="Times New Roman" w:cs="Times New Roman"/>
        </w:rPr>
      </w:pPr>
    </w:p>
    <w:p w14:paraId="7F658A1C" w14:textId="77777777" w:rsidR="001103AE" w:rsidRPr="00E74330" w:rsidRDefault="001103AE" w:rsidP="00D94615">
      <w:pPr>
        <w:rPr>
          <w:rFonts w:ascii="Times New Roman" w:hAnsi="Times New Roman" w:cs="Times New Roman"/>
        </w:rPr>
      </w:pPr>
    </w:p>
    <w:p w14:paraId="1DAF8AAF" w14:textId="5088A573" w:rsidR="00D94615" w:rsidRPr="00E74330" w:rsidRDefault="00D94615" w:rsidP="00D94615">
      <w:pPr>
        <w:spacing w:after="120"/>
        <w:ind w:left="357"/>
        <w:rPr>
          <w:rFonts w:ascii="Times New Roman" w:hAnsi="Times New Roman" w:cs="Times New Roman"/>
          <w:b/>
          <w:bCs/>
          <w:sz w:val="32"/>
          <w:szCs w:val="32"/>
        </w:rPr>
      </w:pPr>
      <w:r w:rsidRPr="00E74330">
        <w:rPr>
          <w:rFonts w:ascii="Times New Roman" w:hAnsi="Times New Roman" w:cs="Times New Roman"/>
          <w:b/>
          <w:bCs/>
          <w:sz w:val="32"/>
          <w:szCs w:val="32"/>
        </w:rPr>
        <w:t xml:space="preserve">3. </w:t>
      </w:r>
      <w:r w:rsidR="00C12AC9" w:rsidRPr="00E74330">
        <w:rPr>
          <w:rFonts w:ascii="Times New Roman" w:hAnsi="Times New Roman" w:cs="Times New Roman"/>
          <w:b/>
          <w:bCs/>
          <w:sz w:val="32"/>
          <w:szCs w:val="32"/>
        </w:rPr>
        <w:t>General Observation</w:t>
      </w:r>
      <w:r w:rsidRPr="00E74330">
        <w:rPr>
          <w:rFonts w:ascii="Times New Roman" w:hAnsi="Times New Roman" w:cs="Times New Roman"/>
          <w:b/>
          <w:bCs/>
          <w:sz w:val="32"/>
          <w:szCs w:val="32"/>
        </w:rPr>
        <w:t xml:space="preserve"> Phenomenon</w:t>
      </w:r>
    </w:p>
    <w:p w14:paraId="726814D1" w14:textId="77777777" w:rsidR="00D94615" w:rsidRPr="00E74330" w:rsidRDefault="00D94615" w:rsidP="00440906">
      <w:pPr>
        <w:ind w:left="360"/>
        <w:rPr>
          <w:rFonts w:ascii="Times New Roman" w:hAnsi="Times New Roman" w:cs="Times New Roman"/>
        </w:rPr>
      </w:pPr>
    </w:p>
    <w:p w14:paraId="1DF38D70" w14:textId="277F2A6A" w:rsidR="00D94615" w:rsidRPr="00E74330" w:rsidRDefault="00A557BB" w:rsidP="001F02F4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 w:rsidRPr="00E74330">
        <w:rPr>
          <w:rFonts w:ascii="Times New Roman" w:hAnsi="Times New Roman" w:cs="Times New Roman"/>
          <w:b/>
          <w:bCs/>
          <w:sz w:val="28"/>
          <w:szCs w:val="28"/>
        </w:rPr>
        <w:t>Record</w:t>
      </w:r>
      <w:r w:rsidR="00D94615" w:rsidRPr="00E74330">
        <w:rPr>
          <w:rFonts w:ascii="Times New Roman" w:hAnsi="Times New Roman" w:cs="Times New Roman"/>
          <w:b/>
          <w:bCs/>
          <w:sz w:val="28"/>
          <w:szCs w:val="28"/>
        </w:rPr>
        <w:t xml:space="preserve"> the number of </w:t>
      </w:r>
      <w:r w:rsidRPr="00E74330">
        <w:rPr>
          <w:rFonts w:ascii="Times New Roman" w:hAnsi="Times New Roman" w:cs="Times New Roman"/>
          <w:b/>
          <w:bCs/>
          <w:sz w:val="28"/>
          <w:szCs w:val="28"/>
        </w:rPr>
        <w:t>cars entering &amp; exiti</w:t>
      </w:r>
      <w:r w:rsidR="001103AE">
        <w:rPr>
          <w:rFonts w:ascii="Times New Roman" w:hAnsi="Times New Roman" w:cs="Times New Roman"/>
          <w:b/>
          <w:bCs/>
          <w:sz w:val="28"/>
          <w:szCs w:val="28"/>
        </w:rPr>
        <w:t>ng the community gate</w:t>
      </w:r>
      <w:r w:rsidRPr="00E74330">
        <w:rPr>
          <w:rFonts w:ascii="Times New Roman" w:hAnsi="Times New Roman" w:cs="Times New Roman"/>
          <w:b/>
          <w:bCs/>
          <w:sz w:val="28"/>
          <w:szCs w:val="28"/>
        </w:rPr>
        <w:t xml:space="preserve"> every</w:t>
      </w:r>
      <w:r w:rsidR="00D94615" w:rsidRPr="00E74330">
        <w:rPr>
          <w:rFonts w:ascii="Times New Roman" w:hAnsi="Times New Roman" w:cs="Times New Roman"/>
          <w:b/>
          <w:bCs/>
          <w:sz w:val="28"/>
          <w:szCs w:val="28"/>
        </w:rPr>
        <w:t xml:space="preserve"> 30 minutes</w:t>
      </w:r>
    </w:p>
    <w:p w14:paraId="58EFB756" w14:textId="77777777" w:rsidR="00A557BB" w:rsidRPr="00E74330" w:rsidRDefault="00A557BB" w:rsidP="00A557BB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Procedure:</w:t>
      </w:r>
    </w:p>
    <w:p w14:paraId="1DE302A1" w14:textId="454D9A91" w:rsidR="00A557BB" w:rsidRPr="00E74330" w:rsidRDefault="00A557BB" w:rsidP="00A557BB">
      <w:pPr>
        <w:ind w:left="36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Observation Start &amp; End Time: </w:t>
      </w:r>
      <w:r w:rsidR="001103AE">
        <w:rPr>
          <w:rFonts w:ascii="Times New Roman" w:hAnsi="Times New Roman" w:cs="Times New Roman"/>
        </w:rPr>
        <w:t>8:00 AM to 11:00 AM</w:t>
      </w:r>
    </w:p>
    <w:p w14:paraId="28E89FA6" w14:textId="3877DBF5" w:rsidR="00A557BB" w:rsidRPr="00E74330" w:rsidRDefault="00A557BB" w:rsidP="00A557B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Note down every </w:t>
      </w:r>
      <w:r w:rsidR="00395549" w:rsidRPr="00E74330">
        <w:rPr>
          <w:rFonts w:ascii="Times New Roman" w:hAnsi="Times New Roman" w:cs="Times New Roman"/>
        </w:rPr>
        <w:t>car entering and exiting the apartment</w:t>
      </w:r>
      <w:r w:rsidRPr="00E74330">
        <w:rPr>
          <w:rFonts w:ascii="Times New Roman" w:hAnsi="Times New Roman" w:cs="Times New Roman"/>
        </w:rPr>
        <w:t>.</w:t>
      </w:r>
    </w:p>
    <w:p w14:paraId="7F416FE1" w14:textId="23A3F7ED" w:rsidR="00A557BB" w:rsidRPr="00E74330" w:rsidRDefault="00A557BB" w:rsidP="00A557B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Count </w:t>
      </w:r>
      <w:r w:rsidR="00395549" w:rsidRPr="00E74330">
        <w:rPr>
          <w:rFonts w:ascii="Times New Roman" w:hAnsi="Times New Roman" w:cs="Times New Roman"/>
        </w:rPr>
        <w:t xml:space="preserve">and record </w:t>
      </w:r>
      <w:r w:rsidRPr="00E74330">
        <w:rPr>
          <w:rFonts w:ascii="Times New Roman" w:hAnsi="Times New Roman" w:cs="Times New Roman"/>
        </w:rPr>
        <w:t xml:space="preserve">the total number of </w:t>
      </w:r>
      <w:r w:rsidR="00395549" w:rsidRPr="00E74330">
        <w:rPr>
          <w:rFonts w:ascii="Times New Roman" w:hAnsi="Times New Roman" w:cs="Times New Roman"/>
        </w:rPr>
        <w:t>cars that entered and exited a</w:t>
      </w:r>
      <w:r w:rsidRPr="00E74330">
        <w:rPr>
          <w:rFonts w:ascii="Times New Roman" w:hAnsi="Times New Roman" w:cs="Times New Roman"/>
        </w:rPr>
        <w:t>t the end of the 30</w:t>
      </w:r>
      <w:r w:rsidRPr="00E74330">
        <w:rPr>
          <w:rFonts w:ascii="Times New Roman" w:hAnsi="Times New Roman" w:cs="Times New Roman"/>
          <w:vertAlign w:val="superscript"/>
        </w:rPr>
        <w:t>th</w:t>
      </w:r>
      <w:r w:rsidRPr="00E74330">
        <w:rPr>
          <w:rFonts w:ascii="Times New Roman" w:hAnsi="Times New Roman" w:cs="Times New Roman"/>
        </w:rPr>
        <w:t xml:space="preserve"> minute</w:t>
      </w:r>
      <w:r w:rsidR="00395549" w:rsidRPr="00E74330">
        <w:rPr>
          <w:rFonts w:ascii="Times New Roman" w:hAnsi="Times New Roman" w:cs="Times New Roman"/>
        </w:rPr>
        <w:t>.</w:t>
      </w:r>
    </w:p>
    <w:p w14:paraId="0C6DFD02" w14:textId="43F6A807" w:rsidR="00A557BB" w:rsidRPr="00E74330" w:rsidRDefault="00A557BB" w:rsidP="00E61F3C">
      <w:pPr>
        <w:pStyle w:val="ListParagraph"/>
        <w:numPr>
          <w:ilvl w:val="0"/>
          <w:numId w:val="6"/>
        </w:numPr>
        <w:spacing w:after="280"/>
        <w:ind w:left="1077" w:hanging="357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Repeat the process for the six intervals.</w:t>
      </w:r>
    </w:p>
    <w:p w14:paraId="6898F0B4" w14:textId="281C0619" w:rsidR="00E61F3C" w:rsidRPr="00E74330" w:rsidRDefault="005A58D1" w:rsidP="00E61F3C">
      <w:pPr>
        <w:ind w:left="3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622C0ED" wp14:editId="43CFF503">
            <wp:extent cx="5730621" cy="261707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69" b="24445"/>
                    <a:stretch/>
                  </pic:blipFill>
                  <pic:spPr bwMode="auto">
                    <a:xfrm>
                      <a:off x="0" y="0"/>
                      <a:ext cx="5731510" cy="26174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ADBA95" w14:textId="48F7CF0B" w:rsidR="00A557BB" w:rsidRPr="00E74330" w:rsidRDefault="00A57C68" w:rsidP="00753EA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Data Points:</w:t>
      </w:r>
    </w:p>
    <w:p w14:paraId="0836379A" w14:textId="371A1172" w:rsidR="00D60834" w:rsidRDefault="007956AF" w:rsidP="00AA42C3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7E89053" wp14:editId="1B15BEB2">
            <wp:extent cx="5731510" cy="259651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C0CE4" w14:textId="77777777" w:rsidR="00AA42C3" w:rsidRDefault="00AA42C3" w:rsidP="00AA42C3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2D35956" w14:textId="0E6307FD" w:rsidR="0020697E" w:rsidRPr="00E74330" w:rsidRDefault="0020697E" w:rsidP="00753EA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lastRenderedPageBreak/>
        <w:t>Data Visualization:</w:t>
      </w:r>
    </w:p>
    <w:p w14:paraId="55B33211" w14:textId="27C022A6" w:rsidR="00D94615" w:rsidRPr="00E74330" w:rsidRDefault="007956AF" w:rsidP="0020697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FE0BC1" wp14:editId="0FFC71B1">
            <wp:extent cx="5731510" cy="2973070"/>
            <wp:effectExtent l="0" t="0" r="0" b="0"/>
            <wp:docPr id="27" name="Picture 2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, table, Excel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EEF63" w14:textId="551594AD" w:rsidR="0027250A" w:rsidRPr="00E74330" w:rsidRDefault="0020697E" w:rsidP="0020697E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74330">
        <w:rPr>
          <w:rFonts w:ascii="Times New Roman" w:hAnsi="Times New Roman" w:cs="Times New Roman"/>
          <w:b/>
          <w:bCs/>
          <w:sz w:val="24"/>
          <w:szCs w:val="24"/>
        </w:rPr>
        <w:t>Color</w:t>
      </w:r>
      <w:proofErr w:type="spellEnd"/>
      <w:r w:rsidRPr="00E74330">
        <w:rPr>
          <w:rFonts w:ascii="Times New Roman" w:hAnsi="Times New Roman" w:cs="Times New Roman"/>
          <w:b/>
          <w:bCs/>
          <w:sz w:val="24"/>
          <w:szCs w:val="24"/>
        </w:rPr>
        <w:t xml:space="preserve"> coded data table:</w:t>
      </w:r>
    </w:p>
    <w:p w14:paraId="01326DC9" w14:textId="070EEBA2" w:rsidR="00CE6E8C" w:rsidRPr="00E74330" w:rsidRDefault="007956AF" w:rsidP="00FF7DA8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724EC3" wp14:editId="0F896940">
            <wp:extent cx="5731510" cy="2678430"/>
            <wp:effectExtent l="0" t="0" r="0" b="1270"/>
            <wp:docPr id="28" name="Picture 28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, table, Excel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25044" w14:textId="77777777" w:rsidR="00BD5113" w:rsidRPr="00E74330" w:rsidRDefault="00BD5113" w:rsidP="00BD5113">
      <w:pPr>
        <w:spacing w:after="0"/>
        <w:ind w:left="357"/>
        <w:rPr>
          <w:rFonts w:ascii="Times New Roman" w:hAnsi="Times New Roman" w:cs="Times New Roman"/>
          <w:b/>
          <w:bCs/>
          <w:sz w:val="16"/>
          <w:szCs w:val="16"/>
        </w:rPr>
      </w:pPr>
    </w:p>
    <w:p w14:paraId="7B810172" w14:textId="2F94BA6B" w:rsidR="00481704" w:rsidRPr="00E74330" w:rsidRDefault="00481704" w:rsidP="0048170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74330">
        <w:rPr>
          <w:rFonts w:ascii="Times New Roman" w:hAnsi="Times New Roman" w:cs="Times New Roman"/>
          <w:b/>
          <w:bCs/>
          <w:sz w:val="24"/>
          <w:szCs w:val="24"/>
        </w:rPr>
        <w:t>Insights:</w:t>
      </w:r>
    </w:p>
    <w:p w14:paraId="77C05D8E" w14:textId="485C26E1" w:rsidR="00BD5113" w:rsidRPr="00E74330" w:rsidRDefault="00BD5113" w:rsidP="00A95492">
      <w:pPr>
        <w:pStyle w:val="ListParagraph"/>
        <w:numPr>
          <w:ilvl w:val="0"/>
          <w:numId w:val="9"/>
        </w:numPr>
        <w:ind w:left="1077" w:hanging="357"/>
        <w:contextualSpacing w:val="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 xml:space="preserve">From the data table, we see that during the </w:t>
      </w:r>
      <w:r w:rsidR="00D60834">
        <w:rPr>
          <w:rFonts w:ascii="Times New Roman" w:hAnsi="Times New Roman" w:cs="Times New Roman"/>
        </w:rPr>
        <w:t>8:31</w:t>
      </w:r>
      <w:r w:rsidRPr="00E74330">
        <w:rPr>
          <w:rFonts w:ascii="Times New Roman" w:hAnsi="Times New Roman" w:cs="Times New Roman"/>
        </w:rPr>
        <w:t xml:space="preserve"> </w:t>
      </w:r>
      <w:r w:rsidR="00D60834">
        <w:rPr>
          <w:rFonts w:ascii="Times New Roman" w:hAnsi="Times New Roman" w:cs="Times New Roman"/>
        </w:rPr>
        <w:t>A</w:t>
      </w:r>
      <w:r w:rsidRPr="00E74330">
        <w:rPr>
          <w:rFonts w:ascii="Times New Roman" w:hAnsi="Times New Roman" w:cs="Times New Roman"/>
        </w:rPr>
        <w:t xml:space="preserve">M to </w:t>
      </w:r>
      <w:r w:rsidR="00D60834">
        <w:rPr>
          <w:rFonts w:ascii="Times New Roman" w:hAnsi="Times New Roman" w:cs="Times New Roman"/>
        </w:rPr>
        <w:t>9</w:t>
      </w:r>
      <w:r w:rsidRPr="00E74330">
        <w:rPr>
          <w:rFonts w:ascii="Times New Roman" w:hAnsi="Times New Roman" w:cs="Times New Roman"/>
        </w:rPr>
        <w:t xml:space="preserve"> </w:t>
      </w:r>
      <w:r w:rsidR="00D60834">
        <w:rPr>
          <w:rFonts w:ascii="Times New Roman" w:hAnsi="Times New Roman" w:cs="Times New Roman"/>
        </w:rPr>
        <w:t>A</w:t>
      </w:r>
      <w:r w:rsidRPr="00E74330">
        <w:rPr>
          <w:rFonts w:ascii="Times New Roman" w:hAnsi="Times New Roman" w:cs="Times New Roman"/>
        </w:rPr>
        <w:t>M interval maximum number of cars exited</w:t>
      </w:r>
      <w:r w:rsidR="00D60834">
        <w:rPr>
          <w:rFonts w:ascii="Times New Roman" w:hAnsi="Times New Roman" w:cs="Times New Roman"/>
        </w:rPr>
        <w:t xml:space="preserve"> the community</w:t>
      </w:r>
      <w:r w:rsidRPr="00E74330">
        <w:rPr>
          <w:rFonts w:ascii="Times New Roman" w:hAnsi="Times New Roman" w:cs="Times New Roman"/>
        </w:rPr>
        <w:t xml:space="preserve"> </w:t>
      </w:r>
      <w:r w:rsidR="00D60834">
        <w:rPr>
          <w:rFonts w:ascii="Times New Roman" w:hAnsi="Times New Roman" w:cs="Times New Roman"/>
        </w:rPr>
        <w:t>where as in the 10:01 AM to 10:30 AM</w:t>
      </w:r>
      <w:r w:rsidRPr="00E74330">
        <w:rPr>
          <w:rFonts w:ascii="Times New Roman" w:hAnsi="Times New Roman" w:cs="Times New Roman"/>
        </w:rPr>
        <w:t xml:space="preserve"> </w:t>
      </w:r>
      <w:r w:rsidR="00D60834">
        <w:rPr>
          <w:rFonts w:ascii="Times New Roman" w:hAnsi="Times New Roman" w:cs="Times New Roman"/>
        </w:rPr>
        <w:t>interval maximum cars entered.</w:t>
      </w:r>
    </w:p>
    <w:p w14:paraId="52761E17" w14:textId="7956898F" w:rsidR="00EE3EDF" w:rsidRPr="00E74330" w:rsidRDefault="0009739E" w:rsidP="00A95492">
      <w:pPr>
        <w:pStyle w:val="ListParagraph"/>
        <w:numPr>
          <w:ilvl w:val="0"/>
          <w:numId w:val="9"/>
        </w:numPr>
        <w:ind w:left="1077" w:hanging="357"/>
        <w:contextualSpacing w:val="0"/>
        <w:rPr>
          <w:rFonts w:ascii="Times New Roman" w:hAnsi="Times New Roman" w:cs="Times New Roman"/>
        </w:rPr>
      </w:pPr>
      <w:r w:rsidRPr="00E74330">
        <w:rPr>
          <w:rFonts w:ascii="Times New Roman" w:hAnsi="Times New Roman" w:cs="Times New Roman"/>
        </w:rPr>
        <w:t>From the graph</w:t>
      </w:r>
      <w:r w:rsidR="00907793" w:rsidRPr="00E74330">
        <w:rPr>
          <w:rFonts w:ascii="Times New Roman" w:hAnsi="Times New Roman" w:cs="Times New Roman"/>
        </w:rPr>
        <w:t>,</w:t>
      </w:r>
      <w:r w:rsidRPr="00E74330">
        <w:rPr>
          <w:rFonts w:ascii="Times New Roman" w:hAnsi="Times New Roman" w:cs="Times New Roman"/>
        </w:rPr>
        <w:t xml:space="preserve"> we infer that </w:t>
      </w:r>
      <w:r w:rsidR="00907793" w:rsidRPr="00E74330">
        <w:rPr>
          <w:rFonts w:ascii="Times New Roman" w:hAnsi="Times New Roman" w:cs="Times New Roman"/>
        </w:rPr>
        <w:t xml:space="preserve">the least number of cars entered during the </w:t>
      </w:r>
      <w:r w:rsidR="00D60834">
        <w:rPr>
          <w:rFonts w:ascii="Times New Roman" w:hAnsi="Times New Roman" w:cs="Times New Roman"/>
        </w:rPr>
        <w:t>8:31</w:t>
      </w:r>
      <w:r w:rsidR="00907793" w:rsidRPr="00E74330">
        <w:rPr>
          <w:rFonts w:ascii="Times New Roman" w:hAnsi="Times New Roman" w:cs="Times New Roman"/>
        </w:rPr>
        <w:t xml:space="preserve"> </w:t>
      </w:r>
      <w:r w:rsidR="00D60834">
        <w:rPr>
          <w:rFonts w:ascii="Times New Roman" w:hAnsi="Times New Roman" w:cs="Times New Roman"/>
        </w:rPr>
        <w:t>A</w:t>
      </w:r>
      <w:r w:rsidR="00907793" w:rsidRPr="00E74330">
        <w:rPr>
          <w:rFonts w:ascii="Times New Roman" w:hAnsi="Times New Roman" w:cs="Times New Roman"/>
        </w:rPr>
        <w:t xml:space="preserve">M to </w:t>
      </w:r>
      <w:r w:rsidR="00D60834">
        <w:rPr>
          <w:rFonts w:ascii="Times New Roman" w:hAnsi="Times New Roman" w:cs="Times New Roman"/>
        </w:rPr>
        <w:t>9:00</w:t>
      </w:r>
      <w:r w:rsidR="00907793" w:rsidRPr="00E74330">
        <w:rPr>
          <w:rFonts w:ascii="Times New Roman" w:hAnsi="Times New Roman" w:cs="Times New Roman"/>
        </w:rPr>
        <w:t xml:space="preserve"> </w:t>
      </w:r>
      <w:r w:rsidR="00D60834">
        <w:rPr>
          <w:rFonts w:ascii="Times New Roman" w:hAnsi="Times New Roman" w:cs="Times New Roman"/>
        </w:rPr>
        <w:t>A</w:t>
      </w:r>
      <w:r w:rsidR="00907793" w:rsidRPr="00E74330">
        <w:rPr>
          <w:rFonts w:ascii="Times New Roman" w:hAnsi="Times New Roman" w:cs="Times New Roman"/>
        </w:rPr>
        <w:t xml:space="preserve">M interval while the least number of cars exited during the </w:t>
      </w:r>
      <w:r w:rsidR="00D60834">
        <w:rPr>
          <w:rFonts w:ascii="Times New Roman" w:hAnsi="Times New Roman" w:cs="Times New Roman"/>
        </w:rPr>
        <w:t>10:3</w:t>
      </w:r>
      <w:r w:rsidR="00907793" w:rsidRPr="00E74330">
        <w:rPr>
          <w:rFonts w:ascii="Times New Roman" w:hAnsi="Times New Roman" w:cs="Times New Roman"/>
        </w:rPr>
        <w:t xml:space="preserve">1 </w:t>
      </w:r>
      <w:r w:rsidR="00D60834">
        <w:rPr>
          <w:rFonts w:ascii="Times New Roman" w:hAnsi="Times New Roman" w:cs="Times New Roman"/>
        </w:rPr>
        <w:t>A</w:t>
      </w:r>
      <w:r w:rsidR="00907793" w:rsidRPr="00E74330">
        <w:rPr>
          <w:rFonts w:ascii="Times New Roman" w:hAnsi="Times New Roman" w:cs="Times New Roman"/>
        </w:rPr>
        <w:t xml:space="preserve">M to </w:t>
      </w:r>
      <w:r w:rsidR="00D60834">
        <w:rPr>
          <w:rFonts w:ascii="Times New Roman" w:hAnsi="Times New Roman" w:cs="Times New Roman"/>
        </w:rPr>
        <w:t>11:00</w:t>
      </w:r>
      <w:r w:rsidR="00907793" w:rsidRPr="00E74330">
        <w:rPr>
          <w:rFonts w:ascii="Times New Roman" w:hAnsi="Times New Roman" w:cs="Times New Roman"/>
        </w:rPr>
        <w:t xml:space="preserve"> </w:t>
      </w:r>
      <w:r w:rsidR="00D60834">
        <w:rPr>
          <w:rFonts w:ascii="Times New Roman" w:hAnsi="Times New Roman" w:cs="Times New Roman"/>
        </w:rPr>
        <w:t>A</w:t>
      </w:r>
      <w:r w:rsidR="00907793" w:rsidRPr="00E74330">
        <w:rPr>
          <w:rFonts w:ascii="Times New Roman" w:hAnsi="Times New Roman" w:cs="Times New Roman"/>
        </w:rPr>
        <w:t>M interval.</w:t>
      </w:r>
    </w:p>
    <w:p w14:paraId="50C50C2D" w14:textId="0906EEDD" w:rsidR="00907793" w:rsidRPr="00E74330" w:rsidRDefault="00A16078" w:rsidP="00A95492">
      <w:pPr>
        <w:pStyle w:val="ListParagraph"/>
        <w:numPr>
          <w:ilvl w:val="0"/>
          <w:numId w:val="9"/>
        </w:numPr>
        <w:ind w:left="1077" w:hanging="357"/>
        <w:contextualSpacing w:val="0"/>
        <w:rPr>
          <w:rFonts w:ascii="Times New Roman" w:hAnsi="Times New Roman" w:cs="Times New Roman"/>
        </w:rPr>
      </w:pPr>
      <w:r w:rsidRPr="00E02A1F">
        <w:rPr>
          <w:rFonts w:ascii="Times New Roman" w:hAnsi="Times New Roman" w:cs="Times New Roman"/>
        </w:rPr>
        <w:t xml:space="preserve">From the </w:t>
      </w:r>
      <w:proofErr w:type="spellStart"/>
      <w:r w:rsidRPr="00E02A1F">
        <w:rPr>
          <w:rFonts w:ascii="Times New Roman" w:hAnsi="Times New Roman" w:cs="Times New Roman"/>
        </w:rPr>
        <w:t>color</w:t>
      </w:r>
      <w:proofErr w:type="spellEnd"/>
      <w:r w:rsidRPr="00E02A1F">
        <w:rPr>
          <w:rFonts w:ascii="Times New Roman" w:hAnsi="Times New Roman" w:cs="Times New Roman"/>
        </w:rPr>
        <w:t xml:space="preserve"> coded data table, we notice that the percentage cars </w:t>
      </w:r>
      <w:r w:rsidR="00D60834" w:rsidRPr="00E02A1F">
        <w:rPr>
          <w:rFonts w:ascii="Times New Roman" w:hAnsi="Times New Roman" w:cs="Times New Roman"/>
        </w:rPr>
        <w:t xml:space="preserve">exiting </w:t>
      </w:r>
      <w:r w:rsidRPr="00E02A1F">
        <w:rPr>
          <w:rFonts w:ascii="Times New Roman" w:hAnsi="Times New Roman" w:cs="Times New Roman"/>
        </w:rPr>
        <w:t xml:space="preserve">exceeded percentage cars entering in </w:t>
      </w:r>
      <w:r w:rsidR="00D60834" w:rsidRPr="00E02A1F">
        <w:rPr>
          <w:rFonts w:ascii="Times New Roman" w:hAnsi="Times New Roman" w:cs="Times New Roman"/>
        </w:rPr>
        <w:t>the first three</w:t>
      </w:r>
      <w:r w:rsidRPr="00E02A1F">
        <w:rPr>
          <w:rFonts w:ascii="Times New Roman" w:hAnsi="Times New Roman" w:cs="Times New Roman"/>
        </w:rPr>
        <w:t xml:space="preserve"> time intervals</w:t>
      </w:r>
      <w:r w:rsidR="00D60834" w:rsidRPr="00E02A1F">
        <w:rPr>
          <w:rFonts w:ascii="Times New Roman" w:hAnsi="Times New Roman" w:cs="Times New Roman"/>
        </w:rPr>
        <w:t xml:space="preserve"> and vice versa in the last three readings. </w:t>
      </w:r>
    </w:p>
    <w:sectPr w:rsidR="00907793" w:rsidRPr="00E74330">
      <w:footerReference w:type="even" r:id="rId21"/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7F8AB" w14:textId="77777777" w:rsidR="002278B3" w:rsidRDefault="002278B3" w:rsidP="00485E98">
      <w:pPr>
        <w:spacing w:after="0" w:line="240" w:lineRule="auto"/>
      </w:pPr>
      <w:r>
        <w:separator/>
      </w:r>
    </w:p>
  </w:endnote>
  <w:endnote w:type="continuationSeparator" w:id="0">
    <w:p w14:paraId="75915DFE" w14:textId="77777777" w:rsidR="002278B3" w:rsidRDefault="002278B3" w:rsidP="0048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9922350"/>
      <w:docPartObj>
        <w:docPartGallery w:val="Page Numbers (Bottom of Page)"/>
        <w:docPartUnique/>
      </w:docPartObj>
    </w:sdtPr>
    <w:sdtContent>
      <w:p w14:paraId="686D8E68" w14:textId="222A06EF" w:rsidR="00485E98" w:rsidRDefault="00485E98" w:rsidP="002D5C3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6488D9D" w14:textId="77777777" w:rsidR="00485E98" w:rsidRDefault="00485E98" w:rsidP="00485E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47552471"/>
      <w:docPartObj>
        <w:docPartGallery w:val="Page Numbers (Bottom of Page)"/>
        <w:docPartUnique/>
      </w:docPartObj>
    </w:sdtPr>
    <w:sdtContent>
      <w:p w14:paraId="51499DE4" w14:textId="6A0EB331" w:rsidR="00485E98" w:rsidRDefault="00485E98" w:rsidP="002D5C3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DB90861" w14:textId="104E81AF" w:rsidR="00485E98" w:rsidRPr="00485E98" w:rsidRDefault="00485E98" w:rsidP="00485E98">
    <w:pPr>
      <w:pStyle w:val="Footer"/>
      <w:ind w:right="360"/>
      <w:rPr>
        <w:lang w:val="en-US"/>
      </w:rPr>
    </w:pPr>
    <w:r>
      <w:rPr>
        <w:lang w:val="en-US"/>
      </w:rPr>
      <w:t>Praful Pat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74A82" w14:textId="77777777" w:rsidR="002278B3" w:rsidRDefault="002278B3" w:rsidP="00485E98">
      <w:pPr>
        <w:spacing w:after="0" w:line="240" w:lineRule="auto"/>
      </w:pPr>
      <w:r>
        <w:separator/>
      </w:r>
    </w:p>
  </w:footnote>
  <w:footnote w:type="continuationSeparator" w:id="0">
    <w:p w14:paraId="5B0DEBFD" w14:textId="77777777" w:rsidR="002278B3" w:rsidRDefault="002278B3" w:rsidP="00485E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03C38"/>
    <w:multiLevelType w:val="hybridMultilevel"/>
    <w:tmpl w:val="C84479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A0AAF"/>
    <w:multiLevelType w:val="hybridMultilevel"/>
    <w:tmpl w:val="7180AE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52954"/>
    <w:multiLevelType w:val="hybridMultilevel"/>
    <w:tmpl w:val="4BD23F20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187CAC"/>
    <w:multiLevelType w:val="hybridMultilevel"/>
    <w:tmpl w:val="8A1CD232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D528D1"/>
    <w:multiLevelType w:val="hybridMultilevel"/>
    <w:tmpl w:val="A9522D7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rPr>
        <w:rFonts w:ascii="Wingdings" w:hAnsi="Wingdings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1921C99"/>
    <w:multiLevelType w:val="hybridMultilevel"/>
    <w:tmpl w:val="D7C403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4068F6"/>
    <w:multiLevelType w:val="hybridMultilevel"/>
    <w:tmpl w:val="FB580BE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45B5F65"/>
    <w:multiLevelType w:val="hybridMultilevel"/>
    <w:tmpl w:val="E3023E5C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AB80A84"/>
    <w:multiLevelType w:val="hybridMultilevel"/>
    <w:tmpl w:val="4D841E2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57189543">
    <w:abstractNumId w:val="0"/>
  </w:num>
  <w:num w:numId="2" w16cid:durableId="1378966272">
    <w:abstractNumId w:val="1"/>
  </w:num>
  <w:num w:numId="3" w16cid:durableId="299649011">
    <w:abstractNumId w:val="5"/>
  </w:num>
  <w:num w:numId="4" w16cid:durableId="669991106">
    <w:abstractNumId w:val="8"/>
  </w:num>
  <w:num w:numId="5" w16cid:durableId="251475087">
    <w:abstractNumId w:val="6"/>
  </w:num>
  <w:num w:numId="6" w16cid:durableId="2013485410">
    <w:abstractNumId w:val="4"/>
  </w:num>
  <w:num w:numId="7" w16cid:durableId="104353162">
    <w:abstractNumId w:val="7"/>
  </w:num>
  <w:num w:numId="8" w16cid:durableId="839272166">
    <w:abstractNumId w:val="2"/>
  </w:num>
  <w:num w:numId="9" w16cid:durableId="12469153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TS2NDAwNTYxMTVQ0lEKTi0uzszPAykwrAUAGrwCbCwAAAA="/>
  </w:docVars>
  <w:rsids>
    <w:rsidRoot w:val="007D2078"/>
    <w:rsid w:val="0002002F"/>
    <w:rsid w:val="00033F2A"/>
    <w:rsid w:val="000619DC"/>
    <w:rsid w:val="0009739E"/>
    <w:rsid w:val="000A50A9"/>
    <w:rsid w:val="000A72C3"/>
    <w:rsid w:val="000B4A8C"/>
    <w:rsid w:val="000C6156"/>
    <w:rsid w:val="000D41C7"/>
    <w:rsid w:val="000D44B9"/>
    <w:rsid w:val="001103AE"/>
    <w:rsid w:val="00136803"/>
    <w:rsid w:val="001D1E9D"/>
    <w:rsid w:val="001E24E3"/>
    <w:rsid w:val="001F02F4"/>
    <w:rsid w:val="0020697E"/>
    <w:rsid w:val="00216C4E"/>
    <w:rsid w:val="002278B3"/>
    <w:rsid w:val="00235A69"/>
    <w:rsid w:val="0027250A"/>
    <w:rsid w:val="00297569"/>
    <w:rsid w:val="002A03F0"/>
    <w:rsid w:val="002C5F10"/>
    <w:rsid w:val="00300B9E"/>
    <w:rsid w:val="00304CDD"/>
    <w:rsid w:val="00316C17"/>
    <w:rsid w:val="00325EFB"/>
    <w:rsid w:val="00375184"/>
    <w:rsid w:val="00395549"/>
    <w:rsid w:val="003E7409"/>
    <w:rsid w:val="003F4FF3"/>
    <w:rsid w:val="003F5133"/>
    <w:rsid w:val="003F6045"/>
    <w:rsid w:val="00440906"/>
    <w:rsid w:val="004707E9"/>
    <w:rsid w:val="00481704"/>
    <w:rsid w:val="00485E98"/>
    <w:rsid w:val="004C63E2"/>
    <w:rsid w:val="004F161D"/>
    <w:rsid w:val="004F3221"/>
    <w:rsid w:val="0054507D"/>
    <w:rsid w:val="00584EE4"/>
    <w:rsid w:val="005A58D1"/>
    <w:rsid w:val="005B3D9F"/>
    <w:rsid w:val="005C3C46"/>
    <w:rsid w:val="005D236F"/>
    <w:rsid w:val="007409DC"/>
    <w:rsid w:val="00753EAE"/>
    <w:rsid w:val="0075770E"/>
    <w:rsid w:val="00766E9E"/>
    <w:rsid w:val="007956AF"/>
    <w:rsid w:val="007A6020"/>
    <w:rsid w:val="007D2078"/>
    <w:rsid w:val="007D5527"/>
    <w:rsid w:val="0083236C"/>
    <w:rsid w:val="00883F8E"/>
    <w:rsid w:val="00892AA7"/>
    <w:rsid w:val="008C6842"/>
    <w:rsid w:val="008D3339"/>
    <w:rsid w:val="00907793"/>
    <w:rsid w:val="00944ACB"/>
    <w:rsid w:val="00993551"/>
    <w:rsid w:val="009A2439"/>
    <w:rsid w:val="00A16078"/>
    <w:rsid w:val="00A31CF9"/>
    <w:rsid w:val="00A557BB"/>
    <w:rsid w:val="00A57C68"/>
    <w:rsid w:val="00A74340"/>
    <w:rsid w:val="00A95492"/>
    <w:rsid w:val="00AA42C3"/>
    <w:rsid w:val="00B36318"/>
    <w:rsid w:val="00BC5DCB"/>
    <w:rsid w:val="00BD5113"/>
    <w:rsid w:val="00C0695A"/>
    <w:rsid w:val="00C12AC9"/>
    <w:rsid w:val="00C175F4"/>
    <w:rsid w:val="00C35187"/>
    <w:rsid w:val="00C6330B"/>
    <w:rsid w:val="00C66FCA"/>
    <w:rsid w:val="00CB5B36"/>
    <w:rsid w:val="00CC654C"/>
    <w:rsid w:val="00CD2BD5"/>
    <w:rsid w:val="00CE6E8C"/>
    <w:rsid w:val="00D60834"/>
    <w:rsid w:val="00D7090E"/>
    <w:rsid w:val="00D93E27"/>
    <w:rsid w:val="00D94615"/>
    <w:rsid w:val="00DB5E64"/>
    <w:rsid w:val="00DC08F8"/>
    <w:rsid w:val="00E02A1F"/>
    <w:rsid w:val="00E113C7"/>
    <w:rsid w:val="00E12C58"/>
    <w:rsid w:val="00E56F2A"/>
    <w:rsid w:val="00E61F3C"/>
    <w:rsid w:val="00E72CB8"/>
    <w:rsid w:val="00E74330"/>
    <w:rsid w:val="00E801A8"/>
    <w:rsid w:val="00E93798"/>
    <w:rsid w:val="00EB3FFA"/>
    <w:rsid w:val="00EC01E3"/>
    <w:rsid w:val="00EC1ECF"/>
    <w:rsid w:val="00ED5D03"/>
    <w:rsid w:val="00EE3EDF"/>
    <w:rsid w:val="00EF0663"/>
    <w:rsid w:val="00EF4935"/>
    <w:rsid w:val="00F06BF5"/>
    <w:rsid w:val="00F14C5B"/>
    <w:rsid w:val="00F75DB4"/>
    <w:rsid w:val="00F76426"/>
    <w:rsid w:val="00FF34AE"/>
    <w:rsid w:val="00FF7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9D863"/>
  <w15:chartTrackingRefBased/>
  <w15:docId w15:val="{AE7B88AE-CAE0-4DC6-A72F-5D5861134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9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5E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5E98"/>
  </w:style>
  <w:style w:type="paragraph" w:styleId="Footer">
    <w:name w:val="footer"/>
    <w:basedOn w:val="Normal"/>
    <w:link w:val="FooterChar"/>
    <w:uiPriority w:val="99"/>
    <w:unhideWhenUsed/>
    <w:rsid w:val="00485E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E98"/>
  </w:style>
  <w:style w:type="character" w:styleId="PageNumber">
    <w:name w:val="page number"/>
    <w:basedOn w:val="DefaultParagraphFont"/>
    <w:uiPriority w:val="99"/>
    <w:semiHidden/>
    <w:unhideWhenUsed/>
    <w:rsid w:val="00485E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7</Pages>
  <Words>526</Words>
  <Characters>30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dhar, Vijay Ram</dc:creator>
  <cp:keywords/>
  <dc:description/>
  <cp:lastModifiedBy>Patil, Praful Venkatesh</cp:lastModifiedBy>
  <cp:revision>86</cp:revision>
  <dcterms:created xsi:type="dcterms:W3CDTF">2022-01-21T17:23:00Z</dcterms:created>
  <dcterms:modified xsi:type="dcterms:W3CDTF">2023-01-20T17:51:00Z</dcterms:modified>
</cp:coreProperties>
</file>